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Kentuck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hi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be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ot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120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3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5:04Z</dcterms:created>
  <dcterms:modified xsi:type="dcterms:W3CDTF">2025-06-20T21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